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80412" w14:textId="4C9AE1A8" w:rsidR="00DB3A6A" w:rsidRPr="00091943" w:rsidRDefault="00F141F5">
      <w:pPr>
        <w:rPr>
          <w:b/>
          <w:sz w:val="28"/>
        </w:rPr>
      </w:pPr>
      <w:r>
        <w:rPr>
          <w:b/>
          <w:sz w:val="28"/>
        </w:rPr>
        <w:t>ISYS3001</w:t>
      </w:r>
      <w:r w:rsidR="00091943" w:rsidRPr="00091943">
        <w:rPr>
          <w:b/>
          <w:sz w:val="28"/>
        </w:rPr>
        <w:t xml:space="preserve"> – Assignment 1 exercise</w:t>
      </w:r>
    </w:p>
    <w:p w14:paraId="2570EC4D" w14:textId="77777777" w:rsidR="00091943" w:rsidRDefault="00091943">
      <w:r>
        <w:t>Remember that this is a public repository so your changes will be seen by anyone who looks!</w:t>
      </w:r>
    </w:p>
    <w:p w14:paraId="7825FD91" w14:textId="48EC6C83" w:rsidR="00091943" w:rsidRDefault="00091943">
      <w:r>
        <w:t xml:space="preserve">Add some comments about Version management after this line, or just add some text so there is a change to this file.  Remember that your GitHub user </w:t>
      </w:r>
      <w:r w:rsidR="00B76F81">
        <w:t>ID</w:t>
      </w:r>
      <w:r>
        <w:t xml:space="preserve"> must be submitted in you</w:t>
      </w:r>
      <w:r w:rsidR="00B76F81">
        <w:t>r</w:t>
      </w:r>
      <w:r>
        <w:t xml:space="preserve"> assignment report!</w:t>
      </w:r>
    </w:p>
    <w:p w14:paraId="207B0E3D" w14:textId="165F500B" w:rsidR="00DF5E74" w:rsidRDefault="00704986">
      <w:r w:rsidRPr="00704986">
        <w:t>Version control is a method of tracking changes to documents and files to always know which version is the current iteration. It also enables you to maintain old versions in case you want to see what’s changed or need to restore a previous version.</w:t>
      </w:r>
    </w:p>
    <w:sectPr w:rsidR="00DF5E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a0MDI0NTAxNLNQ0lEKTi0uzszPAykwrAUADlSaDCwAAAA="/>
  </w:docVars>
  <w:rsids>
    <w:rsidRoot w:val="00F5101E"/>
    <w:rsid w:val="00046A17"/>
    <w:rsid w:val="00091943"/>
    <w:rsid w:val="000F6109"/>
    <w:rsid w:val="00244285"/>
    <w:rsid w:val="004C5FDF"/>
    <w:rsid w:val="006B60BF"/>
    <w:rsid w:val="00704986"/>
    <w:rsid w:val="007C37AF"/>
    <w:rsid w:val="00B56A30"/>
    <w:rsid w:val="00B76F81"/>
    <w:rsid w:val="00D92F0B"/>
    <w:rsid w:val="00DB3A6A"/>
    <w:rsid w:val="00DF5E74"/>
    <w:rsid w:val="00F141F5"/>
    <w:rsid w:val="00F5101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AF456"/>
  <w15:chartTrackingRefBased/>
  <w15:docId w15:val="{5C226226-6803-44AE-8066-7B8FAD1C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5</Words>
  <Characters>48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Wilks</dc:creator>
  <cp:keywords/>
  <dc:description/>
  <cp:lastModifiedBy>Nab Uprety</cp:lastModifiedBy>
  <cp:revision>5</cp:revision>
  <dcterms:created xsi:type="dcterms:W3CDTF">2021-04-18T11:01:00Z</dcterms:created>
  <dcterms:modified xsi:type="dcterms:W3CDTF">2021-04-19T11:57:00Z</dcterms:modified>
</cp:coreProperties>
</file>